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91FD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Pr="00B13E4C" w:rsidRDefault="00B13E4C" w:rsidP="00B13E4C">
      <w:bookmarkStart w:id="0" w:name="_GoBack"/>
      <w:bookmarkEnd w:id="0"/>
    </w:p>
    <w:sectPr w:rsidR="00B13E4C" w:rsidRPr="00B13E4C" w:rsidSect="0082223F">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FDF" w:rsidRDefault="00291FDF" w:rsidP="0082223F">
      <w:pPr>
        <w:spacing w:line="240" w:lineRule="auto"/>
      </w:pPr>
      <w:r>
        <w:separator/>
      </w:r>
    </w:p>
  </w:endnote>
  <w:endnote w:type="continuationSeparator" w:id="0">
    <w:p w:rsidR="00291FDF" w:rsidRDefault="00291FD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FDF" w:rsidRDefault="00291FDF" w:rsidP="0082223F">
      <w:pPr>
        <w:spacing w:line="240" w:lineRule="auto"/>
      </w:pPr>
      <w:r>
        <w:separator/>
      </w:r>
    </w:p>
  </w:footnote>
  <w:footnote w:type="continuationSeparator" w:id="0">
    <w:p w:rsidR="00291FDF" w:rsidRDefault="00291FD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7326D"/>
    <w:rsid w:val="00082133"/>
    <w:rsid w:val="00095B17"/>
    <w:rsid w:val="000A7380"/>
    <w:rsid w:val="00147BCF"/>
    <w:rsid w:val="00183597"/>
    <w:rsid w:val="001C3E71"/>
    <w:rsid w:val="001E4828"/>
    <w:rsid w:val="001E7079"/>
    <w:rsid w:val="00241FB8"/>
    <w:rsid w:val="002806B7"/>
    <w:rsid w:val="00291FDF"/>
    <w:rsid w:val="00294245"/>
    <w:rsid w:val="002E5B3F"/>
    <w:rsid w:val="002F4548"/>
    <w:rsid w:val="00401D65"/>
    <w:rsid w:val="004223E8"/>
    <w:rsid w:val="004A784B"/>
    <w:rsid w:val="00534CFA"/>
    <w:rsid w:val="005F7A2B"/>
    <w:rsid w:val="006556CB"/>
    <w:rsid w:val="0075295F"/>
    <w:rsid w:val="00770304"/>
    <w:rsid w:val="007C050A"/>
    <w:rsid w:val="007D7FE0"/>
    <w:rsid w:val="007E4B36"/>
    <w:rsid w:val="0082223F"/>
    <w:rsid w:val="0083775A"/>
    <w:rsid w:val="008455C1"/>
    <w:rsid w:val="00871A12"/>
    <w:rsid w:val="008B5129"/>
    <w:rsid w:val="008F0E60"/>
    <w:rsid w:val="008F59F8"/>
    <w:rsid w:val="009E4669"/>
    <w:rsid w:val="00A8228B"/>
    <w:rsid w:val="00AB316B"/>
    <w:rsid w:val="00AC03DC"/>
    <w:rsid w:val="00B13E4C"/>
    <w:rsid w:val="00B27C35"/>
    <w:rsid w:val="00B33135"/>
    <w:rsid w:val="00B64468"/>
    <w:rsid w:val="00B900BF"/>
    <w:rsid w:val="00BD28C3"/>
    <w:rsid w:val="00C23021"/>
    <w:rsid w:val="00C72E44"/>
    <w:rsid w:val="00C73692"/>
    <w:rsid w:val="00C93BB7"/>
    <w:rsid w:val="00DE2224"/>
    <w:rsid w:val="00DE613B"/>
    <w:rsid w:val="00E66561"/>
    <w:rsid w:val="00EC1FE6"/>
    <w:rsid w:val="00EC6813"/>
    <w:rsid w:val="00F736C5"/>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s>
</file>

<file path=customXml/itemProps1.xml><?xml version="1.0" encoding="utf-8"?>
<ds:datastoreItem xmlns:ds="http://schemas.openxmlformats.org/officeDocument/2006/customXml" ds:itemID="{6F7F90DD-E4DE-4F28-BFF4-AB1E2B88E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9</TotalTime>
  <Pages>12</Pages>
  <Words>2578</Words>
  <Characters>1469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19-11-10T15:41:00Z</dcterms:modified>
</cp:coreProperties>
</file>